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53143" w14:textId="6415725F" w:rsidR="00CF7ECC" w:rsidRDefault="001578E2"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A2B1D28" wp14:editId="6A9B7636">
                <wp:simplePos x="0" y="0"/>
                <wp:positionH relativeFrom="column">
                  <wp:posOffset>4988793</wp:posOffset>
                </wp:positionH>
                <wp:positionV relativeFrom="paragraph">
                  <wp:posOffset>1791520</wp:posOffset>
                </wp:positionV>
                <wp:extent cx="392400" cy="244800"/>
                <wp:effectExtent l="57150" t="38100" r="46355" b="4127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392400" cy="24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7D7B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style="position:absolute;margin-left:392.1pt;margin-top:140.35pt;width:32.35pt;height:20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40298E8" wp14:editId="7802CD22">
                <wp:simplePos x="0" y="0"/>
                <wp:positionH relativeFrom="column">
                  <wp:posOffset>410673</wp:posOffset>
                </wp:positionH>
                <wp:positionV relativeFrom="paragraph">
                  <wp:posOffset>1796920</wp:posOffset>
                </wp:positionV>
                <wp:extent cx="371880" cy="276120"/>
                <wp:effectExtent l="38100" t="57150" r="28575" b="4826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7188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65A4D" id="Ink 22" o:spid="_x0000_s1026" type="#_x0000_t75" style="position:absolute;margin-left:31.65pt;margin-top:140.8pt;width:30.7pt;height:2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EED1C46" wp14:editId="66EC1115">
                <wp:simplePos x="0" y="0"/>
                <wp:positionH relativeFrom="column">
                  <wp:posOffset>4968273</wp:posOffset>
                </wp:positionH>
                <wp:positionV relativeFrom="paragraph">
                  <wp:posOffset>764080</wp:posOffset>
                </wp:positionV>
                <wp:extent cx="344880" cy="139320"/>
                <wp:effectExtent l="57150" t="38100" r="55245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4488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B4E6F" id="Ink 20" o:spid="_x0000_s1026" type="#_x0000_t75" style="position:absolute;margin-left:390.5pt;margin-top:59.45pt;width:28.55pt;height:12.3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BFCE0DA" wp14:editId="069F1EDD">
                <wp:simplePos x="0" y="0"/>
                <wp:positionH relativeFrom="column">
                  <wp:posOffset>411753</wp:posOffset>
                </wp:positionH>
                <wp:positionV relativeFrom="paragraph">
                  <wp:posOffset>797560</wp:posOffset>
                </wp:positionV>
                <wp:extent cx="359640" cy="138240"/>
                <wp:effectExtent l="57150" t="38100" r="40640" b="5270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964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0705D8" id="Ink 19" o:spid="_x0000_s1026" type="#_x0000_t75" style="position:absolute;margin-left:31.7pt;margin-top:62.1pt;width:29.7pt;height:12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839FF77" wp14:editId="76C75D98">
                <wp:simplePos x="0" y="0"/>
                <wp:positionH relativeFrom="column">
                  <wp:posOffset>-597267</wp:posOffset>
                </wp:positionH>
                <wp:positionV relativeFrom="paragraph">
                  <wp:posOffset>0</wp:posOffset>
                </wp:positionV>
                <wp:extent cx="2075180" cy="1965997"/>
                <wp:effectExtent l="0" t="0" r="127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5180" cy="1965997"/>
                          <a:chOff x="0" y="0"/>
                          <a:chExt cx="2075180" cy="1965997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picture containing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18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4412" y="882687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84112" w14:textId="2824497B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323C25D" w14:textId="77777777" w:rsidR="001578E2" w:rsidRPr="001578E2" w:rsidRDefault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6116138A" w14:textId="0C0A31B2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39FF77" id="Group 11" o:spid="_x0000_s1026" style="position:absolute;margin-left:-47.05pt;margin-top:0;width:163.4pt;height:154.8pt;z-index:251666432" coordsize="20751,19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">
                <v:shape id="Picture 2" o:spid="_x0000_s1027" type="#_x0000_t75" alt="A picture containing plastic&#10;&#10;Description automatically generated" style="position:absolute;width:20751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">
                  <v:imagedata r:id="rId13" o:title="A picture containing plastic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444;top:8826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61D84112" w14:textId="2824497B" w:rsidR="007F62A0" w:rsidRPr="001578E2" w:rsidRDefault="007F62A0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323C25D" w14:textId="77777777" w:rsidR="001578E2" w:rsidRPr="001578E2" w:rsidRDefault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6116138A" w14:textId="0C0A31B2" w:rsidR="007F62A0" w:rsidRPr="001578E2" w:rsidRDefault="007F62A0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AED6A69" wp14:editId="095CE85B">
                <wp:simplePos x="0" y="0"/>
                <wp:positionH relativeFrom="column">
                  <wp:posOffset>1844657</wp:posOffset>
                </wp:positionH>
                <wp:positionV relativeFrom="paragraph">
                  <wp:posOffset>0</wp:posOffset>
                </wp:positionV>
                <wp:extent cx="2039620" cy="1934283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9620" cy="1934283"/>
                          <a:chOff x="0" y="0"/>
                          <a:chExt cx="2039620" cy="1934283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62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2698" y="850973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D531A0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6CDDC022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1220BF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ED6A69" id="Group 10" o:spid="_x0000_s1029" style="position:absolute;margin-left:145.25pt;margin-top:0;width:160.6pt;height:152.3pt;z-index:251669504" coordsize="20396,193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">
                <v:shape id="Picture 3" o:spid="_x0000_s1030" type="#_x0000_t75" alt="A picture containing text, ground, plastic&#10;&#10;Description automatically generated" style="position:absolute;width:20396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">
                  <v:imagedata r:id="rId15" o:title="A picture containing text, ground, plastic&#10;&#10;Description automatically generated"/>
                </v:shape>
                <v:shape id="_x0000_s1031" type="#_x0000_t202" style="position:absolute;left:5126;top:8509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6BD531A0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6CDDC022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1220BF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C5DE1A2" wp14:editId="7D5C450F">
                <wp:simplePos x="0" y="0"/>
                <wp:positionH relativeFrom="column">
                  <wp:posOffset>4344721</wp:posOffset>
                </wp:positionH>
                <wp:positionV relativeFrom="paragraph">
                  <wp:posOffset>0</wp:posOffset>
                </wp:positionV>
                <wp:extent cx="2050415" cy="1939569"/>
                <wp:effectExtent l="0" t="0" r="6985" b="381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0415" cy="1939569"/>
                          <a:chOff x="0" y="0"/>
                          <a:chExt cx="2050415" cy="1939569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415" cy="1858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7984" y="856259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3584A7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02ED9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7061A7F9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5DE1A2" id="Group 9" o:spid="_x0000_s1032" style="position:absolute;margin-left:342.1pt;margin-top:0;width:161.45pt;height:152.7pt;z-index:251672576" coordsize="20504,19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">
                <v:shape id="Picture 1" o:spid="_x0000_s1033" type="#_x0000_t75" alt="A picture containing ground, plastic&#10;&#10;Description automatically generated" style="position:absolute;width:20504;height:1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">
                  <v:imagedata r:id="rId17" o:title="A picture containing ground, plastic&#10;&#10;Description automatically generated"/>
                </v:shape>
                <v:shape id="_x0000_s1034" type="#_x0000_t202" style="position:absolute;left:5179;top:8562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03584A7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02ED9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7061A7F9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E3BFF6" wp14:editId="57D25BAA">
                <wp:simplePos x="0" y="0"/>
                <wp:positionH relativeFrom="column">
                  <wp:posOffset>4719996</wp:posOffset>
                </wp:positionH>
                <wp:positionV relativeFrom="paragraph">
                  <wp:posOffset>-324268</wp:posOffset>
                </wp:positionV>
                <wp:extent cx="1226185" cy="306070"/>
                <wp:effectExtent l="0" t="0" r="12065" b="177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0D31B" w14:textId="434EFD3A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n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3BFF6" id="Text Box 2" o:spid="_x0000_s1035" type="#_x0000_t202" style="position:absolute;margin-left:371.65pt;margin-top:-25.55pt;width:96.55pt;height:24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xgm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" fillcolor="#ffe599 [1303]">
                <v:textbox>
                  <w:txbxContent>
                    <w:p w14:paraId="3760D31B" w14:textId="434EFD3A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On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sample mode</w:t>
                      </w:r>
                    </w:p>
                  </w:txbxContent>
                </v:textbox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7E8B9B" wp14:editId="3C13757B">
                <wp:simplePos x="0" y="0"/>
                <wp:positionH relativeFrom="margin">
                  <wp:align>center</wp:align>
                </wp:positionH>
                <wp:positionV relativeFrom="paragraph">
                  <wp:posOffset>-329554</wp:posOffset>
                </wp:positionV>
                <wp:extent cx="1226185" cy="306070"/>
                <wp:effectExtent l="0" t="0" r="12065" b="1778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B8908D" w14:textId="430AC554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USB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E8B9B" id="_x0000_s1036" type="#_x0000_t202" style="position:absolute;margin-left:0;margin-top:-25.95pt;width:96.55pt;height:24.1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" fillcolor="#ffe599 [1303]">
                <v:textbox>
                  <w:txbxContent>
                    <w:p w14:paraId="79B8908D" w14:textId="430AC554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USB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m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0BA4F7" wp14:editId="518EB8AA">
                <wp:simplePos x="0" y="0"/>
                <wp:positionH relativeFrom="column">
                  <wp:posOffset>-163867</wp:posOffset>
                </wp:positionH>
                <wp:positionV relativeFrom="paragraph">
                  <wp:posOffset>-322855</wp:posOffset>
                </wp:positionV>
                <wp:extent cx="1226185" cy="306070"/>
                <wp:effectExtent l="0" t="0" r="12065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54A1A" w14:textId="0743EAF7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ff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BA4F7" id="_x0000_s1037" type="#_x0000_t202" style="position:absolute;margin-left:-12.9pt;margin-top:-25.4pt;width:96.55pt;height:2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ex+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" fillcolor="#ffe599 [1303]">
                <v:textbox>
                  <w:txbxContent>
                    <w:p w14:paraId="28854A1A" w14:textId="0743EAF7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>Off sample mode</w:t>
                      </w:r>
                    </w:p>
                  </w:txbxContent>
                </v:textbox>
              </v:shape>
            </w:pict>
          </mc:Fallback>
        </mc:AlternateContent>
      </w:r>
    </w:p>
    <w:p w14:paraId="25D1A4C5" w14:textId="04994FFB" w:rsidR="001578E2" w:rsidRPr="001578E2" w:rsidRDefault="001578E2" w:rsidP="001578E2"/>
    <w:p w14:paraId="089E0B61" w14:textId="32274EBF" w:rsidR="001578E2" w:rsidRPr="001578E2" w:rsidRDefault="001578E2" w:rsidP="001578E2"/>
    <w:p w14:paraId="2904CC4E" w14:textId="381E9AC9" w:rsidR="001578E2" w:rsidRPr="001578E2" w:rsidRDefault="001578E2" w:rsidP="001578E2"/>
    <w:p w14:paraId="0924F1AE" w14:textId="69585FD3" w:rsidR="001578E2" w:rsidRPr="001578E2" w:rsidRDefault="001578E2" w:rsidP="001578E2"/>
    <w:p w14:paraId="7E6103A8" w14:textId="6AD63459" w:rsidR="001578E2" w:rsidRPr="001578E2" w:rsidRDefault="001578E2" w:rsidP="001578E2"/>
    <w:p w14:paraId="36A31EF6" w14:textId="2AE79B1C" w:rsidR="001578E2" w:rsidRPr="001578E2" w:rsidRDefault="001578E2" w:rsidP="001578E2"/>
    <w:p w14:paraId="12364F8D" w14:textId="4896878C" w:rsidR="001578E2" w:rsidRPr="001578E2" w:rsidRDefault="001578E2" w:rsidP="001578E2"/>
    <w:tbl>
      <w:tblPr>
        <w:tblStyle w:val="TableGrid"/>
        <w:tblW w:w="9057" w:type="dxa"/>
        <w:tblInd w:w="-442" w:type="dxa"/>
        <w:tblLook w:val="04A0" w:firstRow="1" w:lastRow="0" w:firstColumn="1" w:lastColumn="0" w:noHBand="0" w:noVBand="1"/>
      </w:tblPr>
      <w:tblGrid>
        <w:gridCol w:w="4528"/>
        <w:gridCol w:w="4529"/>
      </w:tblGrid>
      <w:tr w:rsidR="00D42492" w14:paraId="2804EFF0" w14:textId="77777777" w:rsidTr="0081344A">
        <w:trPr>
          <w:trHeight w:val="444"/>
        </w:trPr>
        <w:tc>
          <w:tcPr>
            <w:tcW w:w="9057" w:type="dxa"/>
            <w:gridSpan w:val="2"/>
            <w:shd w:val="clear" w:color="auto" w:fill="8496B0" w:themeFill="text2" w:themeFillTint="99"/>
          </w:tcPr>
          <w:p w14:paraId="539C2359" w14:textId="382B28B6" w:rsidR="00D42492" w:rsidRPr="00694A6A" w:rsidRDefault="005F67F1" w:rsidP="005F67F1">
            <w:pPr>
              <w:ind w:left="2880"/>
              <w:rPr>
                <w:b/>
                <w:bCs/>
                <w:lang w:val="en-US"/>
              </w:rPr>
            </w:pPr>
            <w:r w:rsidRPr="00694A6A">
              <w:rPr>
                <w:b/>
                <w:bCs/>
                <w:lang w:val="en-US"/>
              </w:rPr>
              <w:t xml:space="preserve">                       </w:t>
            </w:r>
            <w:r w:rsidRPr="00694A6A">
              <w:rPr>
                <w:b/>
                <w:bCs/>
                <w:sz w:val="28"/>
                <w:szCs w:val="28"/>
                <w:lang w:val="en-US"/>
              </w:rPr>
              <w:t>Pinout</w:t>
            </w:r>
          </w:p>
        </w:tc>
      </w:tr>
      <w:tr w:rsidR="00D42492" w14:paraId="0E04C730" w14:textId="77777777" w:rsidTr="0081344A">
        <w:trPr>
          <w:trHeight w:val="459"/>
        </w:trPr>
        <w:tc>
          <w:tcPr>
            <w:tcW w:w="4528" w:type="dxa"/>
            <w:shd w:val="clear" w:color="auto" w:fill="C5E0B3" w:themeFill="accent6" w:themeFillTint="66"/>
          </w:tcPr>
          <w:p w14:paraId="6075A586" w14:textId="726A1A79" w:rsidR="00D42492" w:rsidRPr="00C033B3" w:rsidRDefault="005F67F1" w:rsidP="005F67F1">
            <w:pPr>
              <w:jc w:val="center"/>
              <w:rPr>
                <w:b/>
                <w:bCs/>
                <w:lang w:val="en-US"/>
              </w:rPr>
            </w:pPr>
            <w:r w:rsidRPr="00C033B3">
              <w:rPr>
                <w:b/>
                <w:bCs/>
                <w:lang w:val="en-US"/>
              </w:rPr>
              <w:t>Switch</w:t>
            </w:r>
          </w:p>
        </w:tc>
        <w:tc>
          <w:tcPr>
            <w:tcW w:w="4529" w:type="dxa"/>
            <w:shd w:val="clear" w:color="auto" w:fill="DDDDDD"/>
          </w:tcPr>
          <w:p w14:paraId="1C5BEFA1" w14:textId="112D05F4" w:rsidR="00D42492" w:rsidRPr="00C033B3" w:rsidRDefault="00C033B3" w:rsidP="005F67F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pare Bus</w:t>
            </w:r>
          </w:p>
        </w:tc>
      </w:tr>
      <w:tr w:rsidR="00D42492" w14:paraId="7A792D9C" w14:textId="77777777" w:rsidTr="0081344A">
        <w:trPr>
          <w:trHeight w:val="444"/>
        </w:trPr>
        <w:tc>
          <w:tcPr>
            <w:tcW w:w="4528" w:type="dxa"/>
          </w:tcPr>
          <w:p w14:paraId="685A2BCA" w14:textId="389DC1DD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529" w:type="dxa"/>
          </w:tcPr>
          <w:p w14:paraId="664EDCCA" w14:textId="3621AAF3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D42492" w14:paraId="2120A8A8" w14:textId="77777777" w:rsidTr="0081344A">
        <w:trPr>
          <w:trHeight w:val="459"/>
        </w:trPr>
        <w:tc>
          <w:tcPr>
            <w:tcW w:w="4528" w:type="dxa"/>
          </w:tcPr>
          <w:p w14:paraId="15D7C005" w14:textId="17230FE2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529" w:type="dxa"/>
          </w:tcPr>
          <w:p w14:paraId="10EE4D85" w14:textId="3E3F4D7E" w:rsidR="00D42492" w:rsidRDefault="00C033B3" w:rsidP="005F67F1">
            <w:pPr>
              <w:jc w:val="center"/>
              <w:rPr>
                <w:lang w:val="en-US"/>
              </w:rPr>
            </w:pPr>
            <w:r w:rsidRPr="00256676">
              <w:rPr>
                <w:b/>
                <w:bCs/>
                <w:color w:val="FF0000"/>
                <w:lang w:val="en-US"/>
              </w:rPr>
              <w:t>11</w:t>
            </w:r>
            <w:r w:rsidR="00256676">
              <w:rPr>
                <w:lang w:val="en-US"/>
              </w:rPr>
              <w:t xml:space="preserve"> (for 5V) OR </w:t>
            </w:r>
            <w:r w:rsidR="00256676" w:rsidRPr="00256676">
              <w:rPr>
                <w:b/>
                <w:bCs/>
                <w:color w:val="FF0000"/>
                <w:lang w:val="en-US"/>
              </w:rPr>
              <w:t>2</w:t>
            </w:r>
            <w:r w:rsidR="00256676">
              <w:rPr>
                <w:lang w:val="en-US"/>
              </w:rPr>
              <w:t xml:space="preserve"> (for </w:t>
            </w:r>
            <w:r w:rsidR="00B51133">
              <w:rPr>
                <w:lang w:val="en-US"/>
              </w:rPr>
              <w:t>PWM) TODO</w:t>
            </w:r>
          </w:p>
        </w:tc>
      </w:tr>
      <w:tr w:rsidR="00D42492" w14:paraId="7035CF39" w14:textId="77777777" w:rsidTr="0081344A">
        <w:trPr>
          <w:trHeight w:val="459"/>
        </w:trPr>
        <w:tc>
          <w:tcPr>
            <w:tcW w:w="4528" w:type="dxa"/>
          </w:tcPr>
          <w:p w14:paraId="7CF2F77D" w14:textId="3725075A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529" w:type="dxa"/>
          </w:tcPr>
          <w:p w14:paraId="100D7B09" w14:textId="7AC3784E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5F67F1" w14:paraId="79B3D89F" w14:textId="77777777" w:rsidTr="0081344A">
        <w:trPr>
          <w:trHeight w:val="459"/>
        </w:trPr>
        <w:tc>
          <w:tcPr>
            <w:tcW w:w="4528" w:type="dxa"/>
          </w:tcPr>
          <w:p w14:paraId="4DFB8785" w14:textId="2297CEA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529" w:type="dxa"/>
          </w:tcPr>
          <w:p w14:paraId="458AD255" w14:textId="61863B1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5F67F1" w14:paraId="1274459A" w14:textId="77777777" w:rsidTr="0081344A">
        <w:trPr>
          <w:trHeight w:val="459"/>
        </w:trPr>
        <w:tc>
          <w:tcPr>
            <w:tcW w:w="4528" w:type="dxa"/>
          </w:tcPr>
          <w:p w14:paraId="31BC490A" w14:textId="34DFB70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529" w:type="dxa"/>
          </w:tcPr>
          <w:p w14:paraId="1F4AC500" w14:textId="545AE48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C033B3" w14:paraId="23A737B4" w14:textId="77777777" w:rsidTr="0081344A">
        <w:trPr>
          <w:trHeight w:val="459"/>
        </w:trPr>
        <w:tc>
          <w:tcPr>
            <w:tcW w:w="4528" w:type="dxa"/>
          </w:tcPr>
          <w:p w14:paraId="415D8D8F" w14:textId="6110BC05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529" w:type="dxa"/>
          </w:tcPr>
          <w:p w14:paraId="3D0C806A" w14:textId="644E97C7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</w:tbl>
    <w:p w14:paraId="00DD1381" w14:textId="77777777" w:rsidR="001578E2" w:rsidRPr="001578E2" w:rsidRDefault="001578E2" w:rsidP="001578E2">
      <w:pPr>
        <w:rPr>
          <w:lang w:val="en-US"/>
        </w:rPr>
      </w:pPr>
    </w:p>
    <w:sectPr w:rsidR="001578E2" w:rsidRPr="001578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tLQAYmMDC1NTUyUdpeDU4uLM/DyQAsNaALkb9NEsAAAA"/>
  </w:docVars>
  <w:rsids>
    <w:rsidRoot w:val="007E7217"/>
    <w:rsid w:val="001578E2"/>
    <w:rsid w:val="00256676"/>
    <w:rsid w:val="005F67F1"/>
    <w:rsid w:val="00694A6A"/>
    <w:rsid w:val="006E0C6F"/>
    <w:rsid w:val="007E7217"/>
    <w:rsid w:val="007F62A0"/>
    <w:rsid w:val="0081344A"/>
    <w:rsid w:val="00941268"/>
    <w:rsid w:val="00AC3AD2"/>
    <w:rsid w:val="00AD43E3"/>
    <w:rsid w:val="00B51133"/>
    <w:rsid w:val="00C033B3"/>
    <w:rsid w:val="00CF7ECC"/>
    <w:rsid w:val="00D42492"/>
    <w:rsid w:val="00EA7303"/>
    <w:rsid w:val="00ED2426"/>
    <w:rsid w:val="00EF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5B30"/>
  <w15:chartTrackingRefBased/>
  <w15:docId w15:val="{809DF676-7C9A-4E79-AF04-DAC96A9F2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8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8.jpeg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image" Target="media/image7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9.3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0 24575,'-1'86'0,"2"116"0,0-195 0,-1 1 0,1-1 0,1 1 0,0-1 0,0 0 0,0 0 0,1 0 0,0 0 0,0 0 0,7 11 0,-2-8 0,0 0 0,0-1 0,1 0 0,0-1 0,17 13 0,28 26 0,-45-37 0,1-1 0,0 0 0,0 0 0,1-1 0,0-1 0,0 0 0,1 0 0,0-1 0,24 8 0,33 0 0,-52-12 0,-1 1 0,0 1 0,1 0 0,-2 1 0,1 1 0,27 14 0,-35-15 0,0 0 0,0 0 0,0-1 0,1 0 0,0 0 0,0-1 0,0 0 0,0 0 0,0-1 0,18 1 0,-26-3 0,29 2 0,0-2 0,43-4 0,-64 2 0,0 1 0,0-1 0,0-1 0,0 0 0,-1 0 0,1-1 0,-1 1 0,0-2 0,0 1 0,-1-1 0,1-1 0,9-8 0,-4 2 0,-1-1 0,1-1 0,-2 0 0,0 0 0,-1-1 0,0-1 0,-1 0 0,-1 0 0,-1 0 0,9-27 0,-5 10 0,23-50 0,-21 54 0,-3 6-151,-1-1-1,-1 0 0,-1-1 0,-1 0 1,-1 0-1,-2 0 0,0-1 1,-1-33-1,-3 45-66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6.1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0 24575,'-1'1'0,"-1"1"0,1-1 0,-1 1 0,1-1 0,0 1 0,0 0 0,0 0 0,0-1 0,0 1 0,0 0 0,0 0 0,1 0 0,-1 0 0,1 0 0,-1 0 0,1 0 0,0 3 0,-1 0 0,-7 53 0,3 1 0,2-1 0,7 72 0,-1-105 0,1 1 0,0-1 0,2-1 0,1 1 0,2-1 0,0 0 0,1-1 0,1 0 0,1-1 0,2 0 0,0-1 0,30 35 0,-37-48 0,1-1 0,-1 0 0,2-1 0,-1 0 0,1 0 0,-1-1 0,2 0 0,-1 0 0,0-1 0,1 0 0,0-1 0,0 0 0,0-1 0,14 2 0,11 0 0,0-2 0,64-5 0,-86 2 0,0-1 0,0-1 0,0 0 0,0-1 0,0 0 0,-1-1 0,0 0 0,0-1 0,20-13 0,5-6 0,50-47 0,-84 69 0,107-111 0,-70 69 0,-19 22 40,-1-1 0,27-43 0,-38 53-252,-2 0 0,0-1 0,0 1-1,-2-1 1,0 0 0,6-32 0,-9 35-66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3.8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29 24575,'1'0'0,"0"-1"0,0 0 0,0 0 0,1 0 0,-1 0 0,0 0 0,0 0 0,0 0 0,0 0 0,-1 0 0,2-3 0,1 1 0,9-15 0,-1 1 0,11-24 0,13-22 0,-15 31 0,30-41 0,-44 66 0,0 0 0,0 0 0,0 1 0,1 0 0,0 0 0,1 1 0,10-7 0,-9 9 0,-1 1 0,2 0 0,-1 0 0,0 1 0,0 0 0,1 0 0,-1 1 0,0 0 0,17 3 0,10-1 0,-15-2 0,0 1 0,1 1 0,-1 0 0,39 11 0,-21 1 0,0 2 0,-1 2 0,0 1 0,43 31 0,-51-32 0,-12-7 0,0 0 0,23 20 0,-28-20 30,-1 0 0,0 1 0,18 25 0,-26-32-154,0 1 0,-1 1 1,0-1-1,0 0 0,-1 1 0,0-1 1,0 1-1,0 0 0,-1 0 0,0 0 1,1 13-1,-3-6-670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1.4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83 24575,'-1'-14'0,"1"0"0,1 0 0,0-1 0,1 1 0,0 0 0,2 1 0,-1-1 0,8-17 0,-10 29 0,9-22 0,18-28 0,-22 43 0,0 1 0,0 0 0,1 0 0,0 1 0,0 0 0,12-10 0,-2 5 0,-1 1 0,2 1 0,-1 0 0,1 1 0,1 1 0,36-10 0,-28 11 0,1 2 0,-1 1 0,1 2 0,40 0 0,105 3 0,-168-1 0,0 1 0,1-1 0,-1 1 0,0 1 0,0-1 0,0 1 0,0 0 0,-1 0 0,10 5 0,40 31 0,-21-13 0,-17-14 0,-2 1 0,0 0 0,0 1 0,-1 0 0,13 18 0,49 79 0,-48-68 0,-24-37-273,0 0 0,0 0 0,-1 1 0,3 8 0,0 5-655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12</cp:revision>
  <dcterms:created xsi:type="dcterms:W3CDTF">2022-04-22T16:50:00Z</dcterms:created>
  <dcterms:modified xsi:type="dcterms:W3CDTF">2022-04-22T17:38:00Z</dcterms:modified>
</cp:coreProperties>
</file>